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769" w:type="dxa"/>
        <w:jc w:val="center"/>
        <w:tblLook w:val="04A0" w:firstRow="1" w:lastRow="0" w:firstColumn="1" w:lastColumn="0" w:noHBand="0" w:noVBand="1"/>
      </w:tblPr>
      <w:tblGrid>
        <w:gridCol w:w="1207"/>
        <w:gridCol w:w="1951"/>
        <w:gridCol w:w="8060"/>
        <w:gridCol w:w="2551"/>
      </w:tblGrid>
      <w:tr w:rsidR="003E08CD" w:rsidRPr="003E08CD" w14:paraId="17B93DD4" w14:textId="77777777" w:rsidTr="009845E8">
        <w:trPr>
          <w:trHeight w:val="311"/>
          <w:jc w:val="center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E319" w14:textId="77777777" w:rsidR="003E08CD" w:rsidRPr="00B26CDC" w:rsidRDefault="003E08CD" w:rsidP="003E08CD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  <w:t>Week</w:t>
            </w:r>
          </w:p>
        </w:tc>
        <w:tc>
          <w:tcPr>
            <w:tcW w:w="19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0AF9" w14:textId="77777777" w:rsidR="003E08CD" w:rsidRPr="00B26CDC" w:rsidRDefault="003E08CD" w:rsidP="003E08CD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  <w:t>Dates</w:t>
            </w:r>
          </w:p>
        </w:tc>
        <w:tc>
          <w:tcPr>
            <w:tcW w:w="806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5EAF1" w14:textId="77777777" w:rsidR="003E08CD" w:rsidRPr="00B26CDC" w:rsidRDefault="003E08CD" w:rsidP="003E08CD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  <w:t>Topic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2FC63" w14:textId="77777777" w:rsidR="003E08CD" w:rsidRPr="00B26CDC" w:rsidRDefault="003E08CD" w:rsidP="003E08CD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  <w:t>Homework</w:t>
            </w:r>
            <w:r w:rsidRPr="00B26CDC"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u w:val="single"/>
                <w:lang w:eastAsia="en-SG"/>
              </w:rPr>
              <w:br/>
              <w:t>(Due next Class)</w:t>
            </w:r>
          </w:p>
        </w:tc>
      </w:tr>
      <w:tr w:rsidR="00A24B33" w:rsidRPr="003E08CD" w14:paraId="7293890F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8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5BC04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1</w:t>
            </w:r>
          </w:p>
        </w:tc>
        <w:tc>
          <w:tcPr>
            <w:tcW w:w="1951" w:type="dxa"/>
            <w:vMerge w:val="restart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AC2A9" w14:textId="7E81936D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Jan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9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Jan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3</w:t>
            </w:r>
          </w:p>
        </w:tc>
        <w:tc>
          <w:tcPr>
            <w:tcW w:w="8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ACC19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0: Course Overview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54BAEA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Individual HW 1</w:t>
            </w:r>
          </w:p>
        </w:tc>
      </w:tr>
      <w:tr w:rsidR="00A24B33" w:rsidRPr="003E08CD" w14:paraId="507CCFED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single" w:sz="8" w:space="0" w:color="000000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0FDED6D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88A3481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D24C2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: International Economics &amp; Financ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815E6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Group HW 0</w:t>
            </w:r>
          </w:p>
        </w:tc>
      </w:tr>
      <w:tr w:rsidR="00A24B33" w:rsidRPr="003E08CD" w14:paraId="70F04F8B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199DA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2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82977" w14:textId="2C1F4B3F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Jan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6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Jan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2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BC24D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2: Exchange Rates – An Asset Approach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9D86B" w14:textId="0F0F28D0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Group HW 1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Part 1</w:t>
            </w:r>
          </w:p>
        </w:tc>
      </w:tr>
      <w:tr w:rsidR="00A24B33" w:rsidRPr="003E08CD" w14:paraId="2BF90DA5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E287D0F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2528224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762D1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3: Interest Parity, Forward Premium Puzzle, and the Carry Trade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D76A732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A24B33" w:rsidRPr="003E08CD" w14:paraId="657F95A5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D3CAD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3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D6223" w14:textId="7269E24B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Jan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2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3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Jan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2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7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A8F6A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4: The Carry Trade – Risk or Mispricing?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AC9FE9" w14:textId="6E3FE0CB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Individual HW 2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&amp;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br/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Group HW 1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Part 2</w:t>
            </w:r>
          </w:p>
        </w:tc>
      </w:tr>
      <w:tr w:rsidR="00A24B33" w:rsidRPr="003E08CD" w14:paraId="01B2D81F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A9CB946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97CA692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F758" w14:textId="417D21D2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5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a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: Exchange Rates and the Macroeconomy: Theory</w:t>
            </w:r>
          </w:p>
        </w:tc>
        <w:tc>
          <w:tcPr>
            <w:tcW w:w="2551" w:type="dxa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3CFAB" w14:textId="0031E9B8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A24B33" w:rsidRPr="003E08CD" w14:paraId="57271AA8" w14:textId="77777777" w:rsidTr="00C27F2B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9E09F" w14:textId="77777777" w:rsidR="00A24B33" w:rsidRPr="00CD479E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</w:pPr>
            <w:r w:rsidRPr="00CD479E"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  <w:t>Week 4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B18EC" w14:textId="685C8086" w:rsidR="00A24B33" w:rsidRPr="00CD479E" w:rsidRDefault="00317409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  <w:t>Jan 3</w:t>
            </w:r>
            <w:r w:rsidR="002E7BAC"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  <w:t>0</w:t>
            </w:r>
            <w:r w:rsidR="00A24B33"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  <w:t xml:space="preserve">-Feb </w:t>
            </w:r>
            <w:r w:rsidR="002E7BAC"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  <w:t>3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7C217" w14:textId="2967BC1B" w:rsidR="00A24B33" w:rsidRPr="00CD479E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</w:pPr>
            <w:r w:rsidRPr="00CD479E"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  <w:t>Module 5b: Exchange Rates and the Macroeconomy: Theory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DDA94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 </w:t>
            </w:r>
          </w:p>
        </w:tc>
      </w:tr>
      <w:tr w:rsidR="00A24B33" w:rsidRPr="003E08CD" w14:paraId="08F61C2B" w14:textId="77777777" w:rsidTr="00C27F2B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369665" w14:textId="77777777" w:rsidR="00A24B33" w:rsidRPr="00CD479E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46D31" w14:textId="77777777" w:rsidR="00A24B33" w:rsidRPr="00CD479E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DC1A" w14:textId="77777777" w:rsidR="00A24B33" w:rsidRPr="00CD479E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</w:pPr>
            <w:r w:rsidRPr="00CD479E">
              <w:rPr>
                <w:rFonts w:ascii="Helvetica" w:eastAsia="Times New Roman" w:hAnsi="Helvetica" w:cs="Helvetica"/>
                <w:sz w:val="24"/>
                <w:szCs w:val="24"/>
                <w:lang w:eastAsia="en-SG"/>
              </w:rPr>
              <w:t>Review Test 1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1891E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A24B33" w:rsidRPr="003E08CD" w14:paraId="2A1ECBF2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3500C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5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2BF90" w14:textId="7AE985C3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Feb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6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Feb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BE408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Test 1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7F640" w14:textId="69AE353E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A24B33" w:rsidRPr="003E08CD" w14:paraId="22180145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7A82BC75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484C187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1169B" w14:textId="27279440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7</w:t>
            </w:r>
            <w:r w:rsidR="000273F9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*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: International Monetary Systems &amp; the IMF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8CD2BD9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A24B33" w:rsidRPr="003E08CD" w14:paraId="35F0A8C0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57AF4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6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A8FAD" w14:textId="167BA26D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Feb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3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Feb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7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699B2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8: A Manager’s Perspective to International Pricing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2FDD6" w14:textId="778E8FF5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Group HW 2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&amp; 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Group Project Proposal</w:t>
            </w:r>
          </w:p>
        </w:tc>
      </w:tr>
      <w:tr w:rsidR="00A24B33" w:rsidRPr="003E08CD" w14:paraId="191D41DB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C86AC73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592991D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9F36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9: International Real Investments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9D0C4DE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A24B33" w:rsidRPr="003E08CD" w14:paraId="2B5D1980" w14:textId="77777777" w:rsidTr="009845E8">
        <w:trPr>
          <w:trHeight w:val="311"/>
          <w:jc w:val="center"/>
        </w:trPr>
        <w:tc>
          <w:tcPr>
            <w:tcW w:w="120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27433CC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Recess</w:t>
            </w:r>
          </w:p>
        </w:tc>
        <w:tc>
          <w:tcPr>
            <w:tcW w:w="195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EF3C64B" w14:textId="642AFC85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Feb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 w:rsidR="00317409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8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Feb </w:t>
            </w:r>
            <w:r w:rsidR="00317409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2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6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0AF307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 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1A2DD4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 </w:t>
            </w:r>
          </w:p>
        </w:tc>
      </w:tr>
      <w:tr w:rsidR="00A24B33" w:rsidRPr="003E08CD" w14:paraId="55A797BE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8042A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7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48FBC" w14:textId="05226427" w:rsidR="00A24B33" w:rsidRPr="00B26CDC" w:rsidRDefault="00317409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Feb 2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7</w:t>
            </w:r>
            <w:r w:rsidR="00A24B33"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 w:rsidR="00A24B33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Mar 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4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AD5EC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0: International Equity Markets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D822B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Group HW 3</w:t>
            </w:r>
          </w:p>
        </w:tc>
      </w:tr>
      <w:tr w:rsidR="00A24B33" w:rsidRPr="003E08CD" w14:paraId="63C1C7C9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9753210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00E41B7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BE244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1: (International) Commodity Markets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3245446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A24B33" w:rsidRPr="003E08CD" w14:paraId="1AE4AC36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A595E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8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31B7A" w14:textId="27DF994A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a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6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a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1F73A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2: International Capital Budgeting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965917" w14:textId="77777777" w:rsidR="00A24B33" w:rsidRPr="00B26CDC" w:rsidRDefault="00A24B33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Individual HW 3</w:t>
            </w:r>
          </w:p>
        </w:tc>
      </w:tr>
      <w:tr w:rsidR="00A24B33" w:rsidRPr="003E08CD" w14:paraId="7E1A5389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51AF59D3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F15D50F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B7F63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3: Estimating the Cost of Capital: International Edition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F72B1C3" w14:textId="77777777" w:rsidR="00A24B33" w:rsidRPr="00B26CDC" w:rsidRDefault="00A24B33" w:rsidP="00A24B33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317409" w:rsidRPr="003E08CD" w14:paraId="5F97FA3F" w14:textId="77777777" w:rsidTr="00BF1C59">
        <w:trPr>
          <w:trHeight w:val="567"/>
          <w:jc w:val="center"/>
        </w:trPr>
        <w:tc>
          <w:tcPr>
            <w:tcW w:w="1207" w:type="dxa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3BCD5" w14:textId="77777777" w:rsidR="00317409" w:rsidRPr="00B26CDC" w:rsidRDefault="00317409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9</w:t>
            </w:r>
          </w:p>
        </w:tc>
        <w:tc>
          <w:tcPr>
            <w:tcW w:w="1951" w:type="dxa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02034" w14:textId="16F20573" w:rsidR="00317409" w:rsidRPr="00B26CDC" w:rsidRDefault="00317409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a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3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a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7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904926" w14:textId="45D300AD" w:rsidR="00317409" w:rsidRPr="00B26CDC" w:rsidRDefault="00317409" w:rsidP="0031740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Review for Test 2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323FA" w14:textId="77777777" w:rsidR="00317409" w:rsidRPr="00B26CDC" w:rsidRDefault="00317409" w:rsidP="00A24B33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 </w:t>
            </w:r>
          </w:p>
        </w:tc>
      </w:tr>
      <w:tr w:rsidR="00BF1C59" w:rsidRPr="003E08CD" w14:paraId="3F34A359" w14:textId="77777777" w:rsidTr="00BF1C59">
        <w:trPr>
          <w:trHeight w:val="567"/>
          <w:jc w:val="center"/>
        </w:trPr>
        <w:tc>
          <w:tcPr>
            <w:tcW w:w="1207" w:type="dxa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0CDAE" w14:textId="33847843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10</w:t>
            </w:r>
          </w:p>
        </w:tc>
        <w:tc>
          <w:tcPr>
            <w:tcW w:w="1951" w:type="dxa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CF3D37" w14:textId="2D5212BC" w:rsidR="00BF1C59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a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2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0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a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2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4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6C38E2" w14:textId="1E41749F" w:rsidR="00BF1C59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Test 2</w:t>
            </w:r>
          </w:p>
        </w:tc>
        <w:tc>
          <w:tcPr>
            <w:tcW w:w="2551" w:type="dxa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</w:tcPr>
          <w:p w14:paraId="69CED7AB" w14:textId="77777777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BF1C59" w:rsidRPr="003E08CD" w14:paraId="43986D86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31646" w14:textId="77777777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11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A4F33" w14:textId="0E474A53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ar 2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7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ar 31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D3436" w14:textId="3037DDD4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4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: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Digital Currencies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8EFE9" w14:textId="77777777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 </w:t>
            </w:r>
          </w:p>
        </w:tc>
      </w:tr>
      <w:tr w:rsidR="00BF1C59" w:rsidRPr="003E08CD" w14:paraId="1374E733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9AE8A24" w14:textId="77777777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7F66676" w14:textId="77777777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59F79" w14:textId="17C563C2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5*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: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Topics in International Finance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0283C04C" w14:textId="77777777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BF1C59" w:rsidRPr="003E08CD" w14:paraId="37D59B82" w14:textId="77777777" w:rsidTr="009845E8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63CDD" w14:textId="77777777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12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9B0A4" w14:textId="166C0035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Ap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3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Ap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7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A72ED" w14:textId="6F543B4D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6*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: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Topics in International Finance</w:t>
            </w:r>
          </w:p>
        </w:tc>
        <w:tc>
          <w:tcPr>
            <w:tcW w:w="2551" w:type="dxa"/>
            <w:vMerge w:val="restart"/>
            <w:tcBorders>
              <w:top w:val="single" w:sz="12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79E6D" w14:textId="587E551A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Group Project</w:t>
            </w:r>
          </w:p>
        </w:tc>
      </w:tr>
      <w:tr w:rsidR="00BF1C59" w:rsidRPr="003E08CD" w14:paraId="525398FC" w14:textId="77777777" w:rsidTr="009845E8">
        <w:trPr>
          <w:trHeight w:val="311"/>
          <w:jc w:val="center"/>
        </w:trPr>
        <w:tc>
          <w:tcPr>
            <w:tcW w:w="1207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18BB90E3" w14:textId="77777777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6EB212F4" w14:textId="77777777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E0736" w14:textId="4DCAB8DB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7*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: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Topics in International Finance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23B7841A" w14:textId="77777777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BF1C59" w:rsidRPr="003E08CD" w14:paraId="0977A336" w14:textId="77777777" w:rsidTr="00832C47">
        <w:trPr>
          <w:trHeight w:val="311"/>
          <w:jc w:val="center"/>
        </w:trPr>
        <w:tc>
          <w:tcPr>
            <w:tcW w:w="1207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0D695" w14:textId="77777777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Week 13</w:t>
            </w:r>
          </w:p>
        </w:tc>
        <w:tc>
          <w:tcPr>
            <w:tcW w:w="1951" w:type="dxa"/>
            <w:vMerge w:val="restart"/>
            <w:tcBorders>
              <w:top w:val="single" w:sz="12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50691" w14:textId="5D66C33C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Ap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0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-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Apr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1</w:t>
            </w:r>
            <w:r w:rsidR="002E7BA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4</w:t>
            </w: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9CD02" w14:textId="4676E47B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Module 1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8*</w:t>
            </w:r>
            <w:r w:rsidRPr="00B26CDC"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 xml:space="preserve">: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Topics in International Finance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A8185" w14:textId="7E140C2E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  <w:tr w:rsidR="00BF1C59" w:rsidRPr="003E08CD" w14:paraId="273FECEB" w14:textId="77777777" w:rsidTr="00832C47">
        <w:trPr>
          <w:trHeight w:val="311"/>
          <w:jc w:val="center"/>
        </w:trPr>
        <w:tc>
          <w:tcPr>
            <w:tcW w:w="1207" w:type="dxa"/>
            <w:vMerge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88E8F" w14:textId="77777777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1951" w:type="dxa"/>
            <w:vMerge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D1A42B" w14:textId="77777777" w:rsidR="00BF1C59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  <w:tc>
          <w:tcPr>
            <w:tcW w:w="8060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3E382" w14:textId="7348FE25" w:rsidR="00BF1C59" w:rsidRPr="00B26CDC" w:rsidRDefault="00BF1C59" w:rsidP="00BF1C59">
            <w:pPr>
              <w:spacing w:after="0" w:line="240" w:lineRule="auto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  <w:t>Closing Remarks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BD38E" w14:textId="77777777" w:rsidR="00BF1C59" w:rsidRPr="00B26CDC" w:rsidRDefault="00BF1C59" w:rsidP="00BF1C5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24"/>
                <w:szCs w:val="24"/>
                <w:lang w:eastAsia="en-SG"/>
              </w:rPr>
            </w:pPr>
          </w:p>
        </w:tc>
      </w:tr>
    </w:tbl>
    <w:p w14:paraId="04364BC8" w14:textId="77777777" w:rsidR="00BF1C59" w:rsidRDefault="00BF1C59" w:rsidP="00207ADF"/>
    <w:p w14:paraId="4DBD1007" w14:textId="5023B07B" w:rsidR="003E08CD" w:rsidRPr="00207ADF" w:rsidRDefault="00207ADF" w:rsidP="00207ADF">
      <w:r>
        <w:t xml:space="preserve">* subject to pushback </w:t>
      </w:r>
      <w:r w:rsidR="000273F9">
        <w:t xml:space="preserve">or removal </w:t>
      </w:r>
      <w:r>
        <w:t xml:space="preserve">depending on class progress. </w:t>
      </w:r>
      <w:r w:rsidR="000273F9">
        <w:t>Any module with “*” will not be tested.</w:t>
      </w:r>
    </w:p>
    <w:sectPr w:rsidR="003E08CD" w:rsidRPr="00207ADF" w:rsidSect="00B26CD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E2szAzMzA3tzRW0lEKTi0uzszPAykwqQUAvHky1iwAAAA="/>
  </w:docVars>
  <w:rsids>
    <w:rsidRoot w:val="003E08CD"/>
    <w:rsid w:val="00011AE8"/>
    <w:rsid w:val="000273F9"/>
    <w:rsid w:val="000764E4"/>
    <w:rsid w:val="00125EF2"/>
    <w:rsid w:val="00207ADF"/>
    <w:rsid w:val="0027644C"/>
    <w:rsid w:val="002E7BAC"/>
    <w:rsid w:val="00317409"/>
    <w:rsid w:val="00327062"/>
    <w:rsid w:val="00380CFE"/>
    <w:rsid w:val="003E08CD"/>
    <w:rsid w:val="004A10EC"/>
    <w:rsid w:val="00651F48"/>
    <w:rsid w:val="00726C8D"/>
    <w:rsid w:val="007543BE"/>
    <w:rsid w:val="008215FC"/>
    <w:rsid w:val="009845E8"/>
    <w:rsid w:val="009D0C69"/>
    <w:rsid w:val="00A24B33"/>
    <w:rsid w:val="00A26E3F"/>
    <w:rsid w:val="00B21B15"/>
    <w:rsid w:val="00B26CDC"/>
    <w:rsid w:val="00B63C37"/>
    <w:rsid w:val="00B761DF"/>
    <w:rsid w:val="00BF1C59"/>
    <w:rsid w:val="00C27F2B"/>
    <w:rsid w:val="00CD479E"/>
    <w:rsid w:val="00DC3BD5"/>
    <w:rsid w:val="00E0681A"/>
    <w:rsid w:val="00E9377E"/>
    <w:rsid w:val="00F75CA3"/>
    <w:rsid w:val="00F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7D962"/>
  <w15:chartTrackingRefBased/>
  <w15:docId w15:val="{0129971D-0E86-4099-B2F0-137B5597A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D0C6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C6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4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Gossin Charoenwong</dc:creator>
  <cp:keywords/>
  <dc:description/>
  <cp:lastModifiedBy>Ben Gossin Charoenwong</cp:lastModifiedBy>
  <cp:revision>11</cp:revision>
  <cp:lastPrinted>2021-01-12T11:33:00Z</cp:lastPrinted>
  <dcterms:created xsi:type="dcterms:W3CDTF">2021-01-12T11:33:00Z</dcterms:created>
  <dcterms:modified xsi:type="dcterms:W3CDTF">2023-01-05T02:32:00Z</dcterms:modified>
</cp:coreProperties>
</file>